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83919" w14:textId="7693053A" w:rsidR="0081462C" w:rsidRPr="0065781C" w:rsidRDefault="009D3C23" w:rsidP="003A5582">
      <w:pPr>
        <w:pStyle w:val="N4"/>
      </w:pPr>
      <w:r>
        <w:t>PRAĆENJE I KONTROLA GRADNJE</w:t>
      </w:r>
    </w:p>
    <w:p w14:paraId="45D3405C" w14:textId="77777777" w:rsidR="00B52645" w:rsidRDefault="0081462C" w:rsidP="00B52645">
      <w:pPr>
        <w:pStyle w:val="odlomak"/>
      </w:pPr>
      <w:r>
        <w:t xml:space="preserve">Nastavnici i suradnici: </w:t>
      </w:r>
    </w:p>
    <w:p w14:paraId="5458DFD0" w14:textId="77777777" w:rsidR="00B52645" w:rsidRDefault="00B52645" w:rsidP="00B52645">
      <w:pPr>
        <w:pStyle w:val="odlomak"/>
        <w:ind w:firstLine="567"/>
      </w:pPr>
      <w:r>
        <w:t>Predavanja (nositelj predmeta):</w:t>
      </w:r>
    </w:p>
    <w:p w14:paraId="708F18F5" w14:textId="2DA7D36B" w:rsidR="00B52645" w:rsidRDefault="00B52645" w:rsidP="00B52645">
      <w:pPr>
        <w:pStyle w:val="odlomak10"/>
        <w:ind w:left="1416"/>
      </w:pPr>
      <w:r>
        <w:fldChar w:fldCharType="begin">
          <w:ffData>
            <w:name w:val="Text6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Prof.dr.sc. </w:t>
      </w:r>
      <w:r w:rsidR="00FA65D1">
        <w:t>Ivica Završki</w:t>
      </w:r>
    </w:p>
    <w:p w14:paraId="49F89AA8" w14:textId="2AC15032" w:rsidR="00B52645" w:rsidRDefault="00B52645" w:rsidP="00B52645">
      <w:pPr>
        <w:pStyle w:val="odlomak10"/>
        <w:ind w:left="1416"/>
      </w:pPr>
      <w:r>
        <w:fldChar w:fldCharType="end"/>
      </w:r>
    </w:p>
    <w:p w14:paraId="6151FA4B" w14:textId="77777777" w:rsidR="00B52645" w:rsidRPr="00B52645" w:rsidRDefault="00B52645" w:rsidP="00B52645">
      <w:pPr>
        <w:pStyle w:val="odlomak"/>
        <w:ind w:firstLine="567"/>
      </w:pPr>
      <w:r>
        <w:t xml:space="preserve">Vježbe: </w:t>
      </w:r>
    </w:p>
    <w:p w14:paraId="61F347BF" w14:textId="77777777" w:rsidR="00E527D0" w:rsidRDefault="00E527D0" w:rsidP="00E527D0">
      <w:pPr>
        <w:pStyle w:val="odlomak10"/>
        <w:ind w:left="0"/>
      </w:pPr>
    </w:p>
    <w:p w14:paraId="4F2EF68C" w14:textId="68B8AC13" w:rsidR="00982760" w:rsidRDefault="0081462C" w:rsidP="00E527D0">
      <w:pPr>
        <w:pStyle w:val="odlomak10"/>
        <w:ind w:left="0"/>
      </w:pPr>
      <w:r>
        <w:t>Oblici nastave</w:t>
      </w:r>
      <w:r w:rsidR="00E527D0">
        <w:t xml:space="preserve"> i nastavno opterećenje (po semestru):</w:t>
      </w:r>
    </w:p>
    <w:p w14:paraId="57B532D9" w14:textId="7E4C8B86" w:rsidR="0081462C" w:rsidRDefault="00813405" w:rsidP="00982760">
      <w:pPr>
        <w:pStyle w:val="odlomak10"/>
      </w:pPr>
      <w:r>
        <w:fldChar w:fldCharType="begin">
          <w:ffData>
            <w:name w:val="Text7"/>
            <w:enabled/>
            <w:calcOnExit w:val="0"/>
            <w:textInput>
              <w:default w:val="Predavanja - P, seminari - S, vježbe (auditorne - A, na računalima - R, laboratorijske - L,  projektantske- PRJ, konstrukcijske - K, terenske - T, tjelesni odgoj - TJ)"/>
            </w:textInput>
          </w:ffData>
        </w:fldChar>
      </w:r>
      <w:bookmarkStart w:id="0" w:name="Text7"/>
      <w:r>
        <w:instrText xml:space="preserve"> FORMTEXT </w:instrText>
      </w:r>
      <w:r>
        <w:fldChar w:fldCharType="separate"/>
      </w:r>
      <w:r>
        <w:rPr>
          <w:noProof/>
        </w:rPr>
        <w:t>Predavanja - P, seminari - S, vježbe (auditorne - A, na računalima - R, laboratorijske - L,  projektantske- PRJ, konstrukcijske - K, terenske - T, tjelesni odgoj - TJ)</w:t>
      </w:r>
      <w:r>
        <w:fldChar w:fldCharType="end"/>
      </w:r>
      <w:bookmarkEnd w:id="0"/>
    </w:p>
    <w:p w14:paraId="2C7FAFF1" w14:textId="77777777" w:rsidR="00E527D0" w:rsidRDefault="00E527D0" w:rsidP="00982760">
      <w:pPr>
        <w:pStyle w:val="odlomak1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50"/>
        <w:gridCol w:w="850"/>
        <w:gridCol w:w="867"/>
        <w:gridCol w:w="867"/>
        <w:gridCol w:w="867"/>
        <w:gridCol w:w="867"/>
        <w:gridCol w:w="867"/>
        <w:gridCol w:w="867"/>
        <w:gridCol w:w="868"/>
      </w:tblGrid>
      <w:tr w:rsidR="0078093C" w14:paraId="592B7220" w14:textId="743931DF" w:rsidTr="00E527D0">
        <w:trPr>
          <w:trHeight w:val="279"/>
          <w:jc w:val="center"/>
        </w:trPr>
        <w:tc>
          <w:tcPr>
            <w:tcW w:w="850" w:type="dxa"/>
            <w:vMerge w:val="restart"/>
            <w:vAlign w:val="center"/>
          </w:tcPr>
          <w:p w14:paraId="1DE74ABD" w14:textId="1FBA7569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P</w:t>
            </w:r>
          </w:p>
        </w:tc>
        <w:tc>
          <w:tcPr>
            <w:tcW w:w="850" w:type="dxa"/>
            <w:vMerge w:val="restart"/>
            <w:vAlign w:val="center"/>
          </w:tcPr>
          <w:p w14:paraId="5ABED338" w14:textId="0A778CE7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S</w:t>
            </w:r>
          </w:p>
        </w:tc>
        <w:tc>
          <w:tcPr>
            <w:tcW w:w="6070" w:type="dxa"/>
            <w:gridSpan w:val="7"/>
            <w:vAlign w:val="center"/>
          </w:tcPr>
          <w:p w14:paraId="513B409B" w14:textId="0E1F84AC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VJEŽBE</w:t>
            </w:r>
          </w:p>
        </w:tc>
      </w:tr>
      <w:tr w:rsidR="0078093C" w14:paraId="1243825D" w14:textId="692A593E" w:rsidTr="00E527D0">
        <w:trPr>
          <w:trHeight w:val="279"/>
          <w:jc w:val="center"/>
        </w:trPr>
        <w:tc>
          <w:tcPr>
            <w:tcW w:w="850" w:type="dxa"/>
            <w:vMerge/>
            <w:vAlign w:val="center"/>
          </w:tcPr>
          <w:p w14:paraId="72C6160E" w14:textId="77777777" w:rsidR="0078093C" w:rsidRPr="0078093C" w:rsidRDefault="0078093C" w:rsidP="001534DE">
            <w:pPr>
              <w:pStyle w:val="odlomak10"/>
              <w:ind w:left="0"/>
              <w:jc w:val="center"/>
            </w:pPr>
          </w:p>
        </w:tc>
        <w:tc>
          <w:tcPr>
            <w:tcW w:w="850" w:type="dxa"/>
            <w:vMerge/>
          </w:tcPr>
          <w:p w14:paraId="27077458" w14:textId="77777777" w:rsidR="0078093C" w:rsidRPr="0078093C" w:rsidRDefault="0078093C" w:rsidP="001534DE">
            <w:pPr>
              <w:pStyle w:val="odlomak10"/>
              <w:ind w:left="0"/>
              <w:jc w:val="center"/>
            </w:pPr>
          </w:p>
        </w:tc>
        <w:tc>
          <w:tcPr>
            <w:tcW w:w="867" w:type="dxa"/>
            <w:vAlign w:val="center"/>
          </w:tcPr>
          <w:p w14:paraId="34490E86" w14:textId="65B9E15C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A</w:t>
            </w:r>
          </w:p>
        </w:tc>
        <w:tc>
          <w:tcPr>
            <w:tcW w:w="867" w:type="dxa"/>
            <w:vAlign w:val="center"/>
          </w:tcPr>
          <w:p w14:paraId="71BEF2D5" w14:textId="50F0CAEB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R</w:t>
            </w:r>
          </w:p>
        </w:tc>
        <w:tc>
          <w:tcPr>
            <w:tcW w:w="867" w:type="dxa"/>
            <w:vAlign w:val="center"/>
          </w:tcPr>
          <w:p w14:paraId="4576D282" w14:textId="40A585CB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L</w:t>
            </w:r>
          </w:p>
        </w:tc>
        <w:tc>
          <w:tcPr>
            <w:tcW w:w="867" w:type="dxa"/>
            <w:vAlign w:val="center"/>
          </w:tcPr>
          <w:p w14:paraId="7A76AC40" w14:textId="6EBB68A6" w:rsidR="0078093C" w:rsidRPr="0078093C" w:rsidRDefault="0078093C" w:rsidP="001534DE">
            <w:pPr>
              <w:pStyle w:val="odlomak10"/>
              <w:ind w:left="0"/>
              <w:jc w:val="center"/>
            </w:pPr>
            <w:r w:rsidRPr="0078093C">
              <w:t>PRJ</w:t>
            </w:r>
          </w:p>
        </w:tc>
        <w:tc>
          <w:tcPr>
            <w:tcW w:w="867" w:type="dxa"/>
            <w:vAlign w:val="center"/>
          </w:tcPr>
          <w:p w14:paraId="35BB0A16" w14:textId="18C5E996" w:rsidR="0078093C" w:rsidRPr="0078093C" w:rsidRDefault="0078093C" w:rsidP="001534DE">
            <w:pPr>
              <w:pStyle w:val="odlomak10"/>
              <w:ind w:left="0"/>
              <w:jc w:val="center"/>
            </w:pPr>
            <w:r>
              <w:t>K</w:t>
            </w:r>
          </w:p>
        </w:tc>
        <w:tc>
          <w:tcPr>
            <w:tcW w:w="867" w:type="dxa"/>
            <w:vAlign w:val="center"/>
          </w:tcPr>
          <w:p w14:paraId="637ECB20" w14:textId="6A317321" w:rsidR="0078093C" w:rsidRPr="0078093C" w:rsidRDefault="0078093C" w:rsidP="001534DE">
            <w:pPr>
              <w:pStyle w:val="odlomak10"/>
              <w:ind w:left="0"/>
              <w:jc w:val="center"/>
            </w:pPr>
            <w:r>
              <w:t>T</w:t>
            </w:r>
          </w:p>
        </w:tc>
        <w:tc>
          <w:tcPr>
            <w:tcW w:w="868" w:type="dxa"/>
          </w:tcPr>
          <w:p w14:paraId="18AE7EAF" w14:textId="46570B7A" w:rsidR="0078093C" w:rsidRDefault="0078093C" w:rsidP="001534DE">
            <w:pPr>
              <w:pStyle w:val="odlomak10"/>
              <w:ind w:left="0"/>
              <w:jc w:val="center"/>
            </w:pPr>
            <w:r>
              <w:t>TJ</w:t>
            </w:r>
          </w:p>
        </w:tc>
      </w:tr>
      <w:tr w:rsidR="0078093C" w14:paraId="04A0EE7E" w14:textId="793ECD46" w:rsidTr="00E527D0">
        <w:trPr>
          <w:trHeight w:val="397"/>
          <w:jc w:val="center"/>
        </w:trPr>
        <w:tc>
          <w:tcPr>
            <w:tcW w:w="850" w:type="dxa"/>
            <w:vAlign w:val="center"/>
          </w:tcPr>
          <w:p w14:paraId="42ECE74D" w14:textId="1081889B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30</w:t>
            </w:r>
          </w:p>
        </w:tc>
        <w:tc>
          <w:tcPr>
            <w:tcW w:w="850" w:type="dxa"/>
            <w:vAlign w:val="center"/>
          </w:tcPr>
          <w:p w14:paraId="7F64732C" w14:textId="54625EC6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7" w:type="dxa"/>
            <w:vAlign w:val="center"/>
          </w:tcPr>
          <w:p w14:paraId="157253AF" w14:textId="5CDAC22C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7" w:type="dxa"/>
            <w:vAlign w:val="center"/>
          </w:tcPr>
          <w:p w14:paraId="5E012AD4" w14:textId="4F57EF92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7" w:type="dxa"/>
            <w:vAlign w:val="center"/>
          </w:tcPr>
          <w:p w14:paraId="6DD4E114" w14:textId="7B8E88DB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7" w:type="dxa"/>
            <w:vAlign w:val="center"/>
          </w:tcPr>
          <w:p w14:paraId="1ACBA2D8" w14:textId="26252B14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7" w:type="dxa"/>
            <w:vAlign w:val="center"/>
          </w:tcPr>
          <w:p w14:paraId="11330593" w14:textId="7AF258EE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7" w:type="dxa"/>
            <w:vAlign w:val="center"/>
          </w:tcPr>
          <w:p w14:paraId="6D69885B" w14:textId="3E4AAB48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  <w:tc>
          <w:tcPr>
            <w:tcW w:w="868" w:type="dxa"/>
            <w:vAlign w:val="center"/>
          </w:tcPr>
          <w:p w14:paraId="7955DE21" w14:textId="5199B6B5" w:rsidR="0078093C" w:rsidRPr="0078093C" w:rsidRDefault="00FA65D1" w:rsidP="0078093C">
            <w:pPr>
              <w:pStyle w:val="odlomak10"/>
              <w:ind w:left="0"/>
              <w:jc w:val="center"/>
            </w:pPr>
            <w:r>
              <w:t>0</w:t>
            </w:r>
          </w:p>
        </w:tc>
      </w:tr>
    </w:tbl>
    <w:p w14:paraId="4FB00348" w14:textId="77777777" w:rsidR="001534DE" w:rsidRDefault="001534DE" w:rsidP="00982760">
      <w:pPr>
        <w:pStyle w:val="odlomak10"/>
      </w:pPr>
    </w:p>
    <w:p w14:paraId="5D6C99E7" w14:textId="77777777" w:rsidR="00982760" w:rsidRDefault="0081462C" w:rsidP="0081462C">
      <w:pPr>
        <w:pStyle w:val="odlomak"/>
        <w:ind w:left="2835" w:hanging="2835"/>
      </w:pPr>
      <w:r>
        <w:t>Polaganje kolokvija:</w:t>
      </w:r>
    </w:p>
    <w:p w14:paraId="2A59226A" w14:textId="308E77BE" w:rsidR="00104008" w:rsidRDefault="00F31571" w:rsidP="00982760">
      <w:pPr>
        <w:pStyle w:val="odlomak10"/>
      </w:pPr>
      <w:r>
        <w:fldChar w:fldCharType="begin">
          <w:ffData>
            <w:name w:val="Text8"/>
            <w:enabled/>
            <w:calcOnExit w:val="0"/>
            <w:textInput/>
          </w:ffData>
        </w:fldChar>
      </w:r>
      <w:bookmarkStart w:id="1" w:name="Text8"/>
      <w:r w:rsidR="0081462C">
        <w:instrText xml:space="preserve"> FORMTEXT </w:instrText>
      </w:r>
      <w:r>
        <w:fldChar w:fldCharType="separate"/>
      </w:r>
      <w:r w:rsidR="00104008">
        <w:t>prvi kolokvij</w:t>
      </w:r>
      <w:r w:rsidR="0074153D">
        <w:tab/>
      </w:r>
      <w:r w:rsidR="00C22838">
        <w:t>23</w:t>
      </w:r>
      <w:r w:rsidR="0074153D">
        <w:t>.03.202</w:t>
      </w:r>
      <w:r w:rsidR="00C22838">
        <w:t>2</w:t>
      </w:r>
      <w:r w:rsidR="0074153D">
        <w:t>.</w:t>
      </w:r>
    </w:p>
    <w:p w14:paraId="3889FAC6" w14:textId="2D251D5C" w:rsidR="0081462C" w:rsidRDefault="00104008" w:rsidP="00982760">
      <w:pPr>
        <w:pStyle w:val="odlomak10"/>
      </w:pPr>
      <w:r>
        <w:t>drugi kolokvij</w:t>
      </w:r>
      <w:r w:rsidR="0074153D">
        <w:tab/>
      </w:r>
      <w:r w:rsidR="00C22838">
        <w:t>20</w:t>
      </w:r>
      <w:r w:rsidR="0074153D">
        <w:t>.04.202</w:t>
      </w:r>
      <w:r w:rsidR="00C22838">
        <w:t>2</w:t>
      </w:r>
      <w:r w:rsidR="0074153D">
        <w:t>.</w:t>
      </w:r>
      <w:r w:rsidR="00F31571">
        <w:fldChar w:fldCharType="end"/>
      </w:r>
      <w:bookmarkEnd w:id="1"/>
    </w:p>
    <w:p w14:paraId="20665599" w14:textId="77777777" w:rsidR="00012603" w:rsidRDefault="00012603" w:rsidP="0081462C">
      <w:pPr>
        <w:pStyle w:val="odlomak"/>
        <w:ind w:left="2832" w:hanging="2832"/>
      </w:pPr>
      <w:r>
        <w:t>Uvjeti dobivanja potpisa:</w:t>
      </w:r>
    </w:p>
    <w:p w14:paraId="3F663391" w14:textId="0DA768EE" w:rsidR="00FA65D1" w:rsidRDefault="00F31571" w:rsidP="00012603">
      <w:pPr>
        <w:pStyle w:val="odlomak10"/>
      </w:pPr>
      <w:r>
        <w:fldChar w:fldCharType="begin">
          <w:ffData>
            <w:name w:val=""/>
            <w:enabled/>
            <w:calcOnExit w:val="0"/>
            <w:textInput/>
          </w:ffData>
        </w:fldChar>
      </w:r>
      <w:r w:rsidR="00012603">
        <w:instrText xml:space="preserve"> FORMTEXT </w:instrText>
      </w:r>
      <w:r>
        <w:fldChar w:fldCharType="separate"/>
      </w:r>
      <w:r w:rsidR="00FA65D1">
        <w:t>Prisustvo na predavanjima &gt; 75%</w:t>
      </w:r>
    </w:p>
    <w:p w14:paraId="10EE95FE" w14:textId="4FF53963" w:rsidR="00012603" w:rsidRDefault="00FA65D1" w:rsidP="00012603">
      <w:pPr>
        <w:pStyle w:val="odlomak10"/>
      </w:pPr>
      <w:r>
        <w:t>Broj bodova na svakom od kolokvija &gt; 25%</w:t>
      </w:r>
      <w:r w:rsidR="00F31571">
        <w:fldChar w:fldCharType="end"/>
      </w:r>
    </w:p>
    <w:p w14:paraId="2BFCE8B9" w14:textId="77777777" w:rsidR="00982760" w:rsidRDefault="0081462C" w:rsidP="0081462C">
      <w:pPr>
        <w:pStyle w:val="odlomak"/>
        <w:ind w:left="2832" w:hanging="2832"/>
      </w:pPr>
      <w:r>
        <w:t>Način polaganja ispita:</w:t>
      </w:r>
    </w:p>
    <w:p w14:paraId="3F91991A" w14:textId="4FAB4EBD" w:rsidR="001534DE" w:rsidRDefault="00F31571" w:rsidP="001534DE">
      <w:pPr>
        <w:pStyle w:val="odlomak10"/>
      </w:pPr>
      <w: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="0081462C">
        <w:instrText xml:space="preserve"> FORMTEXT </w:instrText>
      </w:r>
      <w:r>
        <w:fldChar w:fldCharType="separate"/>
      </w:r>
      <w:r w:rsidR="00065B94">
        <w:t>pismeni i usmeni</w:t>
      </w:r>
      <w:r>
        <w:fldChar w:fldCharType="end"/>
      </w:r>
      <w:bookmarkEnd w:id="2"/>
    </w:p>
    <w:p w14:paraId="5419D3D4" w14:textId="77777777" w:rsidR="00982760" w:rsidRDefault="0081462C" w:rsidP="0081462C">
      <w:pPr>
        <w:pStyle w:val="odlomak"/>
        <w:ind w:left="2832" w:hanging="2832"/>
      </w:pPr>
      <w:r>
        <w:t>Ispitni termini:</w:t>
      </w:r>
    </w:p>
    <w:p w14:paraId="297605D5" w14:textId="3FCDD6AC" w:rsidR="00FC4CEA" w:rsidRDefault="00F31571" w:rsidP="00982760">
      <w:pPr>
        <w:pStyle w:val="odlomak10"/>
      </w:pP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3" w:name="Text11"/>
      <w:r w:rsidR="0081462C">
        <w:instrText xml:space="preserve"> FORMTEXT </w:instrText>
      </w:r>
      <w:r>
        <w:fldChar w:fldCharType="separate"/>
      </w:r>
      <w:r w:rsidR="00065B94">
        <w:t>prema planu ispitnih rokova</w:t>
      </w:r>
      <w:r>
        <w:fldChar w:fldCharType="end"/>
      </w:r>
      <w:bookmarkEnd w:id="3"/>
    </w:p>
    <w:p w14:paraId="3CF7B198" w14:textId="77777777" w:rsidR="00FC4CEA" w:rsidRDefault="00FC4CEA" w:rsidP="00982760">
      <w:pPr>
        <w:pStyle w:val="odlomak10"/>
      </w:pPr>
    </w:p>
    <w:p w14:paraId="2120E602" w14:textId="77777777" w:rsidR="00982760" w:rsidRDefault="0081462C" w:rsidP="0081462C">
      <w:pPr>
        <w:pStyle w:val="odlomak"/>
        <w:ind w:left="2832" w:hanging="2832"/>
      </w:pPr>
      <w:r>
        <w:t>Konzultacije:</w:t>
      </w:r>
    </w:p>
    <w:p w14:paraId="062494CD" w14:textId="456E4801" w:rsidR="0081462C" w:rsidRDefault="00F31571" w:rsidP="00065B94">
      <w:pPr>
        <w:pStyle w:val="odlomak10"/>
      </w:pPr>
      <w:r>
        <w:fldChar w:fldCharType="begin">
          <w:ffData>
            <w:name w:val="Text8"/>
            <w:enabled/>
            <w:calcOnExit w:val="0"/>
            <w:textInput/>
          </w:ffData>
        </w:fldChar>
      </w:r>
      <w:r w:rsidR="0081462C">
        <w:instrText xml:space="preserve"> FORMTEXT </w:instrText>
      </w:r>
      <w:r>
        <w:fldChar w:fldCharType="separate"/>
      </w:r>
      <w:r w:rsidR="00FA65D1">
        <w:t>Ponedjeljkom 15.00-17.00</w:t>
      </w:r>
      <w:r>
        <w:fldChar w:fldCharType="end"/>
      </w:r>
    </w:p>
    <w:p w14:paraId="27E84F0C" w14:textId="77777777" w:rsidR="00FC4CEA" w:rsidRDefault="00FC4CEA" w:rsidP="00065B94">
      <w:pPr>
        <w:pStyle w:val="odlomak10"/>
      </w:pPr>
    </w:p>
    <w:p w14:paraId="446D272F" w14:textId="77777777" w:rsidR="0081462C" w:rsidRDefault="0081462C" w:rsidP="0081462C">
      <w:pPr>
        <w:pStyle w:val="odlomak"/>
        <w:ind w:left="2832" w:hanging="2832"/>
      </w:pPr>
      <w:r>
        <w:t>Provedbena satnica:</w:t>
      </w:r>
    </w:p>
    <w:p w14:paraId="2A84FE15" w14:textId="77777777" w:rsidR="0081462C" w:rsidRPr="0081462C" w:rsidRDefault="0081462C" w:rsidP="00E72B98">
      <w:pPr>
        <w:pStyle w:val="odlomak2"/>
      </w:pPr>
      <w:r>
        <w:t>Predavanja:</w:t>
      </w:r>
    </w:p>
    <w:tbl>
      <w:tblPr>
        <w:tblStyle w:val="TableGrid"/>
        <w:tblW w:w="9070" w:type="dxa"/>
        <w:jc w:val="center"/>
        <w:tblLayout w:type="fixed"/>
        <w:tblLook w:val="04A0" w:firstRow="1" w:lastRow="0" w:firstColumn="1" w:lastColumn="0" w:noHBand="0" w:noVBand="1"/>
      </w:tblPr>
      <w:tblGrid>
        <w:gridCol w:w="1247"/>
        <w:gridCol w:w="5669"/>
        <w:gridCol w:w="2154"/>
      </w:tblGrid>
      <w:tr w:rsidR="0081462C" w14:paraId="5E3554E7" w14:textId="77777777" w:rsidTr="00012603">
        <w:trPr>
          <w:trHeight w:val="680"/>
          <w:jc w:val="center"/>
        </w:trPr>
        <w:tc>
          <w:tcPr>
            <w:tcW w:w="1247" w:type="dxa"/>
            <w:shd w:val="clear" w:color="auto" w:fill="E7E6E6" w:themeFill="background2"/>
            <w:vAlign w:val="center"/>
          </w:tcPr>
          <w:p w14:paraId="4B143475" w14:textId="77777777" w:rsidR="0081462C" w:rsidRDefault="0081462C" w:rsidP="00E72B98">
            <w:pPr>
              <w:pStyle w:val="odlomak2"/>
            </w:pPr>
            <w:r>
              <w:t xml:space="preserve">Redni broj </w:t>
            </w:r>
          </w:p>
          <w:p w14:paraId="612D5B9F" w14:textId="77777777" w:rsidR="0081462C" w:rsidRDefault="0081462C" w:rsidP="00E72B98">
            <w:pPr>
              <w:pStyle w:val="odlomak2"/>
            </w:pPr>
            <w:r>
              <w:t>predavanja</w:t>
            </w:r>
          </w:p>
        </w:tc>
        <w:tc>
          <w:tcPr>
            <w:tcW w:w="5669" w:type="dxa"/>
            <w:shd w:val="clear" w:color="auto" w:fill="E7E6E6" w:themeFill="background2"/>
            <w:vAlign w:val="center"/>
          </w:tcPr>
          <w:p w14:paraId="2420CAEA" w14:textId="77777777" w:rsidR="0081462C" w:rsidRDefault="0081462C" w:rsidP="00E72B98">
            <w:pPr>
              <w:pStyle w:val="odlomak2"/>
            </w:pPr>
            <w:r>
              <w:t>Nastavna jedinica</w:t>
            </w:r>
          </w:p>
        </w:tc>
        <w:tc>
          <w:tcPr>
            <w:tcW w:w="2154" w:type="dxa"/>
            <w:shd w:val="clear" w:color="auto" w:fill="E7E6E6" w:themeFill="background2"/>
            <w:vAlign w:val="center"/>
          </w:tcPr>
          <w:p w14:paraId="191538EB" w14:textId="77777777" w:rsidR="0081462C" w:rsidRDefault="0081462C" w:rsidP="00E72B98">
            <w:pPr>
              <w:pStyle w:val="odlomak2"/>
            </w:pPr>
            <w:r>
              <w:t>Opaska</w:t>
            </w:r>
          </w:p>
        </w:tc>
      </w:tr>
      <w:tr w:rsidR="0081462C" w14:paraId="54BFF0C9" w14:textId="77777777" w:rsidTr="003246A7">
        <w:trPr>
          <w:jc w:val="center"/>
        </w:trPr>
        <w:tc>
          <w:tcPr>
            <w:tcW w:w="1247" w:type="dxa"/>
            <w:vAlign w:val="center"/>
          </w:tcPr>
          <w:p w14:paraId="3F071156" w14:textId="77777777" w:rsidR="0081462C" w:rsidRDefault="0081462C" w:rsidP="00E72B98">
            <w:pPr>
              <w:pStyle w:val="odlomak2"/>
            </w:pPr>
            <w:r>
              <w:t>1.</w:t>
            </w:r>
          </w:p>
        </w:tc>
        <w:tc>
          <w:tcPr>
            <w:tcW w:w="5669" w:type="dxa"/>
            <w:vAlign w:val="center"/>
          </w:tcPr>
          <w:p w14:paraId="09E1C23C" w14:textId="77912F77" w:rsidR="0074153D" w:rsidRPr="00514026" w:rsidRDefault="0074153D" w:rsidP="0074153D">
            <w:pPr>
              <w:pStyle w:val="odlomak"/>
            </w:pPr>
            <w:r w:rsidRPr="00514026">
              <w:t>Normativne osnove stručnog nadzora nad izvođenjem</w:t>
            </w:r>
          </w:p>
          <w:p w14:paraId="0D30EDE8" w14:textId="34E524FB" w:rsidR="001534DE" w:rsidRPr="001534DE" w:rsidRDefault="0074153D" w:rsidP="0074153D">
            <w:pPr>
              <w:pStyle w:val="odlomak"/>
            </w:pPr>
            <w:r w:rsidRPr="00514026">
              <w:t>radova, zakoni i pravilnici.</w:t>
            </w:r>
          </w:p>
        </w:tc>
        <w:tc>
          <w:tcPr>
            <w:tcW w:w="2154" w:type="dxa"/>
            <w:vAlign w:val="center"/>
          </w:tcPr>
          <w:p w14:paraId="292392B5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  <w:bookmarkEnd w:id="4"/>
          </w:p>
        </w:tc>
      </w:tr>
      <w:tr w:rsidR="0081462C" w14:paraId="11D63C2D" w14:textId="77777777" w:rsidTr="003246A7">
        <w:trPr>
          <w:jc w:val="center"/>
        </w:trPr>
        <w:tc>
          <w:tcPr>
            <w:tcW w:w="1247" w:type="dxa"/>
            <w:vAlign w:val="center"/>
          </w:tcPr>
          <w:p w14:paraId="62853059" w14:textId="77777777" w:rsidR="0081462C" w:rsidRDefault="0081462C" w:rsidP="00E72B98">
            <w:pPr>
              <w:pStyle w:val="odlomak2"/>
            </w:pPr>
            <w:r>
              <w:t>2.</w:t>
            </w:r>
          </w:p>
        </w:tc>
        <w:tc>
          <w:tcPr>
            <w:tcW w:w="5669" w:type="dxa"/>
            <w:vAlign w:val="center"/>
          </w:tcPr>
          <w:p w14:paraId="69EC1541" w14:textId="5CFD2C16" w:rsidR="0074153D" w:rsidRPr="00514026" w:rsidRDefault="0074153D" w:rsidP="0074153D">
            <w:pPr>
              <w:pStyle w:val="odlomak"/>
            </w:pPr>
            <w:r w:rsidRPr="00514026">
              <w:t>Ugovorne osnove stručnog nadzora. Stručni nadzor i ostali</w:t>
            </w:r>
          </w:p>
          <w:p w14:paraId="20F8565A" w14:textId="77777777" w:rsidR="0074153D" w:rsidRPr="00514026" w:rsidRDefault="0074153D" w:rsidP="0074153D">
            <w:pPr>
              <w:pStyle w:val="odlomak"/>
            </w:pPr>
            <w:r w:rsidRPr="00514026">
              <w:t xml:space="preserve">sudionici u projektu. </w:t>
            </w:r>
            <w:r>
              <w:t>S</w:t>
            </w:r>
            <w:r w:rsidRPr="00514026">
              <w:t>truktura nadzornog tima i odnosi</w:t>
            </w:r>
          </w:p>
          <w:p w14:paraId="2A9CC4AA" w14:textId="72157835" w:rsidR="0081462C" w:rsidRDefault="0074153D" w:rsidP="0074153D">
            <w:pPr>
              <w:pStyle w:val="odlomak"/>
            </w:pPr>
            <w:r w:rsidRPr="00514026">
              <w:t>unutar njega.</w:t>
            </w:r>
          </w:p>
        </w:tc>
        <w:tc>
          <w:tcPr>
            <w:tcW w:w="2154" w:type="dxa"/>
            <w:vAlign w:val="center"/>
          </w:tcPr>
          <w:p w14:paraId="5B316AAC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0297F7C4" w14:textId="77777777" w:rsidTr="003246A7">
        <w:trPr>
          <w:jc w:val="center"/>
        </w:trPr>
        <w:tc>
          <w:tcPr>
            <w:tcW w:w="1247" w:type="dxa"/>
            <w:vAlign w:val="center"/>
          </w:tcPr>
          <w:p w14:paraId="62CF4F34" w14:textId="77777777" w:rsidR="0081462C" w:rsidRDefault="0081462C" w:rsidP="00E72B98">
            <w:pPr>
              <w:pStyle w:val="odlomak2"/>
            </w:pPr>
            <w:r>
              <w:t>3.</w:t>
            </w:r>
          </w:p>
        </w:tc>
        <w:tc>
          <w:tcPr>
            <w:tcW w:w="5669" w:type="dxa"/>
            <w:vAlign w:val="center"/>
          </w:tcPr>
          <w:p w14:paraId="76999789" w14:textId="410AF8F2" w:rsidR="0074153D" w:rsidRPr="00514026" w:rsidRDefault="0074153D" w:rsidP="0074153D">
            <w:pPr>
              <w:pStyle w:val="odlomak"/>
            </w:pPr>
            <w:r w:rsidRPr="00514026">
              <w:t>Uloga i dužnosti stručnog nadzora u fazama projekta:</w:t>
            </w:r>
          </w:p>
          <w:p w14:paraId="7D574B24" w14:textId="77777777" w:rsidR="0074153D" w:rsidRPr="00514026" w:rsidRDefault="0074153D" w:rsidP="0074153D">
            <w:pPr>
              <w:pStyle w:val="odlomak"/>
            </w:pPr>
            <w:r w:rsidRPr="00514026">
              <w:t>imenovanje, uvođenje izvođača u posao, provjera tehničke</w:t>
            </w:r>
          </w:p>
          <w:p w14:paraId="461E7B52" w14:textId="18EAA555" w:rsidR="0081462C" w:rsidRDefault="0074153D" w:rsidP="0074153D">
            <w:pPr>
              <w:pStyle w:val="odlomak"/>
            </w:pPr>
            <w:r w:rsidRPr="00514026">
              <w:t>dokumentacije, elaborat o iskolčenju.</w:t>
            </w:r>
          </w:p>
        </w:tc>
        <w:tc>
          <w:tcPr>
            <w:tcW w:w="2154" w:type="dxa"/>
            <w:vAlign w:val="center"/>
          </w:tcPr>
          <w:p w14:paraId="1A6DD52E" w14:textId="77777777" w:rsidR="0081462C" w:rsidRDefault="00F31571" w:rsidP="00A40BBB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>
              <w:fldChar w:fldCharType="end"/>
            </w:r>
          </w:p>
        </w:tc>
      </w:tr>
      <w:tr w:rsidR="0081462C" w14:paraId="272B8B2C" w14:textId="77777777" w:rsidTr="003246A7">
        <w:trPr>
          <w:jc w:val="center"/>
        </w:trPr>
        <w:tc>
          <w:tcPr>
            <w:tcW w:w="1247" w:type="dxa"/>
            <w:vAlign w:val="center"/>
          </w:tcPr>
          <w:p w14:paraId="1B08DA92" w14:textId="77777777" w:rsidR="0081462C" w:rsidRDefault="0081462C" w:rsidP="00E72B98">
            <w:pPr>
              <w:pStyle w:val="odlomak2"/>
            </w:pPr>
            <w:r>
              <w:t>4.</w:t>
            </w:r>
          </w:p>
        </w:tc>
        <w:tc>
          <w:tcPr>
            <w:tcW w:w="5669" w:type="dxa"/>
            <w:vAlign w:val="center"/>
          </w:tcPr>
          <w:p w14:paraId="3DB5C7A4" w14:textId="1582412C" w:rsidR="0081462C" w:rsidRDefault="0074153D" w:rsidP="008A287A">
            <w:pPr>
              <w:pStyle w:val="odlomak"/>
            </w:pPr>
            <w:r w:rsidRPr="00514026">
              <w:t>Kontrola količina, metode izmjere i obračuna.</w:t>
            </w:r>
            <w:r>
              <w:t xml:space="preserve"> </w:t>
            </w:r>
          </w:p>
        </w:tc>
        <w:tc>
          <w:tcPr>
            <w:tcW w:w="2154" w:type="dxa"/>
            <w:vAlign w:val="center"/>
          </w:tcPr>
          <w:p w14:paraId="01B8BCB1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7DBD263C" w14:textId="77777777" w:rsidTr="003246A7">
        <w:trPr>
          <w:jc w:val="center"/>
        </w:trPr>
        <w:tc>
          <w:tcPr>
            <w:tcW w:w="1247" w:type="dxa"/>
            <w:vAlign w:val="center"/>
          </w:tcPr>
          <w:p w14:paraId="4C86EBA8" w14:textId="77777777" w:rsidR="0081462C" w:rsidRDefault="0081462C" w:rsidP="00E72B98">
            <w:pPr>
              <w:pStyle w:val="odlomak2"/>
            </w:pPr>
            <w:r>
              <w:t>5.</w:t>
            </w:r>
          </w:p>
        </w:tc>
        <w:tc>
          <w:tcPr>
            <w:tcW w:w="5669" w:type="dxa"/>
            <w:vAlign w:val="center"/>
          </w:tcPr>
          <w:p w14:paraId="6F0B6040" w14:textId="2CF59418" w:rsidR="0081462C" w:rsidRDefault="0074153D" w:rsidP="008A287A">
            <w:pPr>
              <w:pStyle w:val="odlomak"/>
            </w:pPr>
            <w:r w:rsidRPr="00514026">
              <w:t>Kontrola kvalitete</w:t>
            </w:r>
            <w:r>
              <w:t>.</w:t>
            </w:r>
          </w:p>
        </w:tc>
        <w:tc>
          <w:tcPr>
            <w:tcW w:w="2154" w:type="dxa"/>
            <w:vAlign w:val="center"/>
          </w:tcPr>
          <w:p w14:paraId="22785763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74153D" w14:paraId="3360582B" w14:textId="77777777" w:rsidTr="003246A7">
        <w:trPr>
          <w:jc w:val="center"/>
        </w:trPr>
        <w:tc>
          <w:tcPr>
            <w:tcW w:w="1247" w:type="dxa"/>
            <w:vAlign w:val="center"/>
          </w:tcPr>
          <w:p w14:paraId="4C82E2D0" w14:textId="03186E26" w:rsidR="0074153D" w:rsidRDefault="0074153D" w:rsidP="0074153D">
            <w:pPr>
              <w:pStyle w:val="odlomak2"/>
            </w:pPr>
            <w:r>
              <w:t>6.</w:t>
            </w:r>
          </w:p>
        </w:tc>
        <w:tc>
          <w:tcPr>
            <w:tcW w:w="5669" w:type="dxa"/>
            <w:vAlign w:val="center"/>
          </w:tcPr>
          <w:p w14:paraId="54442339" w14:textId="28869C5A" w:rsidR="0074153D" w:rsidRPr="00514026" w:rsidRDefault="0074153D" w:rsidP="0074153D">
            <w:pPr>
              <w:pStyle w:val="odlomak"/>
            </w:pPr>
            <w:r w:rsidRPr="00514026">
              <w:t>Kontrola dinamike izvođenja radova.</w:t>
            </w:r>
          </w:p>
        </w:tc>
        <w:tc>
          <w:tcPr>
            <w:tcW w:w="2154" w:type="dxa"/>
            <w:vAlign w:val="center"/>
          </w:tcPr>
          <w:p w14:paraId="55081D7E" w14:textId="77777777" w:rsidR="0074153D" w:rsidRDefault="0074153D" w:rsidP="0074153D">
            <w:pPr>
              <w:pStyle w:val="odlomak"/>
            </w:pPr>
          </w:p>
        </w:tc>
      </w:tr>
      <w:tr w:rsidR="0074153D" w14:paraId="3BA98ABD" w14:textId="77777777" w:rsidTr="003246A7">
        <w:trPr>
          <w:jc w:val="center"/>
        </w:trPr>
        <w:tc>
          <w:tcPr>
            <w:tcW w:w="1247" w:type="dxa"/>
            <w:vAlign w:val="center"/>
          </w:tcPr>
          <w:p w14:paraId="5C70D19E" w14:textId="5B466458" w:rsidR="0074153D" w:rsidRDefault="0074153D" w:rsidP="0074153D">
            <w:pPr>
              <w:pStyle w:val="odlomak2"/>
            </w:pPr>
            <w:r>
              <w:t>7.</w:t>
            </w:r>
          </w:p>
        </w:tc>
        <w:tc>
          <w:tcPr>
            <w:tcW w:w="5669" w:type="dxa"/>
            <w:vAlign w:val="center"/>
          </w:tcPr>
          <w:p w14:paraId="7B3CB033" w14:textId="77777777" w:rsidR="0074153D" w:rsidRPr="00514026" w:rsidRDefault="0074153D" w:rsidP="0074153D">
            <w:pPr>
              <w:pStyle w:val="odlomak"/>
            </w:pPr>
            <w:r w:rsidRPr="00514026">
              <w:t>Financijska kontrola. Vrednovanje izvantroškovničkih</w:t>
            </w:r>
          </w:p>
          <w:p w14:paraId="6F26841F" w14:textId="6240A151" w:rsidR="0074153D" w:rsidRDefault="0074153D" w:rsidP="0074153D">
            <w:pPr>
              <w:pStyle w:val="odlomak"/>
            </w:pPr>
            <w:r w:rsidRPr="00514026">
              <w:t>radova.</w:t>
            </w:r>
          </w:p>
        </w:tc>
        <w:tc>
          <w:tcPr>
            <w:tcW w:w="2154" w:type="dxa"/>
            <w:vAlign w:val="center"/>
          </w:tcPr>
          <w:p w14:paraId="33A77E6A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3F2AA18E" w14:textId="77777777" w:rsidTr="003246A7">
        <w:trPr>
          <w:jc w:val="center"/>
        </w:trPr>
        <w:tc>
          <w:tcPr>
            <w:tcW w:w="1247" w:type="dxa"/>
            <w:vAlign w:val="center"/>
          </w:tcPr>
          <w:p w14:paraId="723C5384" w14:textId="36847B2F" w:rsidR="0074153D" w:rsidRDefault="0074153D" w:rsidP="0074153D">
            <w:pPr>
              <w:pStyle w:val="odlomak2"/>
            </w:pPr>
            <w:r>
              <w:t>8.</w:t>
            </w:r>
          </w:p>
        </w:tc>
        <w:tc>
          <w:tcPr>
            <w:tcW w:w="5669" w:type="dxa"/>
            <w:vAlign w:val="center"/>
          </w:tcPr>
          <w:p w14:paraId="0F5CED83" w14:textId="2C9E9E90" w:rsidR="0074153D" w:rsidRDefault="0074153D" w:rsidP="0074153D">
            <w:pPr>
              <w:pStyle w:val="odlomak"/>
            </w:pPr>
            <w:r w:rsidRPr="00514026">
              <w:t>Obračunske situacije. Okončana situacija i obračun.</w:t>
            </w:r>
          </w:p>
        </w:tc>
        <w:tc>
          <w:tcPr>
            <w:tcW w:w="2154" w:type="dxa"/>
            <w:vAlign w:val="center"/>
          </w:tcPr>
          <w:p w14:paraId="7B10661F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029CA2AA" w14:textId="77777777" w:rsidTr="003246A7">
        <w:trPr>
          <w:jc w:val="center"/>
        </w:trPr>
        <w:tc>
          <w:tcPr>
            <w:tcW w:w="1247" w:type="dxa"/>
            <w:vAlign w:val="center"/>
          </w:tcPr>
          <w:p w14:paraId="6184ACCF" w14:textId="1376842E" w:rsidR="0074153D" w:rsidRDefault="0074153D" w:rsidP="0074153D">
            <w:pPr>
              <w:pStyle w:val="odlomak2"/>
            </w:pPr>
            <w:r>
              <w:t>9.</w:t>
            </w:r>
          </w:p>
        </w:tc>
        <w:tc>
          <w:tcPr>
            <w:tcW w:w="5669" w:type="dxa"/>
            <w:vAlign w:val="center"/>
          </w:tcPr>
          <w:p w14:paraId="39E67471" w14:textId="582F90FD" w:rsidR="0074153D" w:rsidRDefault="0074153D" w:rsidP="0074153D">
            <w:pPr>
              <w:pStyle w:val="odlomak"/>
            </w:pPr>
            <w:r w:rsidRPr="00514026">
              <w:t>Tehnički pregled, primopredaja građevine.</w:t>
            </w:r>
          </w:p>
        </w:tc>
        <w:tc>
          <w:tcPr>
            <w:tcW w:w="2154" w:type="dxa"/>
            <w:vAlign w:val="center"/>
          </w:tcPr>
          <w:p w14:paraId="590DD476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4168F8E1" w14:textId="77777777" w:rsidTr="003246A7">
        <w:trPr>
          <w:jc w:val="center"/>
        </w:trPr>
        <w:tc>
          <w:tcPr>
            <w:tcW w:w="1247" w:type="dxa"/>
            <w:vAlign w:val="center"/>
          </w:tcPr>
          <w:p w14:paraId="4E190788" w14:textId="44B9A4D7" w:rsidR="0074153D" w:rsidRDefault="0074153D" w:rsidP="0074153D">
            <w:pPr>
              <w:pStyle w:val="odlomak2"/>
            </w:pPr>
            <w:r>
              <w:t>10.</w:t>
            </w:r>
          </w:p>
        </w:tc>
        <w:tc>
          <w:tcPr>
            <w:tcW w:w="5669" w:type="dxa"/>
            <w:vAlign w:val="center"/>
          </w:tcPr>
          <w:p w14:paraId="3142D9F4" w14:textId="23C4D8AD" w:rsidR="0074153D" w:rsidRDefault="0074153D" w:rsidP="0074153D">
            <w:pPr>
              <w:pStyle w:val="odlomak"/>
            </w:pPr>
            <w:r w:rsidRPr="00514026">
              <w:t>Službena komunikacija i dokumentacija.</w:t>
            </w:r>
          </w:p>
        </w:tc>
        <w:tc>
          <w:tcPr>
            <w:tcW w:w="2154" w:type="dxa"/>
            <w:vAlign w:val="center"/>
          </w:tcPr>
          <w:p w14:paraId="6CB0458C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376C493E" w14:textId="77777777" w:rsidTr="003246A7">
        <w:trPr>
          <w:jc w:val="center"/>
        </w:trPr>
        <w:tc>
          <w:tcPr>
            <w:tcW w:w="1247" w:type="dxa"/>
            <w:vAlign w:val="center"/>
          </w:tcPr>
          <w:p w14:paraId="7320B4AA" w14:textId="20F59490" w:rsidR="0074153D" w:rsidRDefault="0074153D" w:rsidP="0074153D">
            <w:pPr>
              <w:pStyle w:val="odlomak2"/>
            </w:pPr>
            <w:r>
              <w:t>11.</w:t>
            </w:r>
          </w:p>
        </w:tc>
        <w:tc>
          <w:tcPr>
            <w:tcW w:w="5669" w:type="dxa"/>
            <w:vAlign w:val="center"/>
          </w:tcPr>
          <w:p w14:paraId="7E720DD5" w14:textId="77777777" w:rsidR="0074153D" w:rsidRPr="00514026" w:rsidRDefault="0074153D" w:rsidP="0074153D">
            <w:pPr>
              <w:pStyle w:val="odlomak"/>
            </w:pPr>
            <w:r w:rsidRPr="00514026">
              <w:t>Normativne osnove tehničkog savjetovanja. Izbor</w:t>
            </w:r>
          </w:p>
          <w:p w14:paraId="48BFD14C" w14:textId="78899C1C" w:rsidR="0074153D" w:rsidRDefault="0074153D" w:rsidP="0074153D">
            <w:pPr>
              <w:pStyle w:val="odlomak"/>
            </w:pPr>
            <w:r w:rsidRPr="00514026">
              <w:lastRenderedPageBreak/>
              <w:t>konzultanta i elementi ugovora o tehničkom savjetovanju.</w:t>
            </w:r>
          </w:p>
        </w:tc>
        <w:tc>
          <w:tcPr>
            <w:tcW w:w="2154" w:type="dxa"/>
            <w:vAlign w:val="center"/>
          </w:tcPr>
          <w:p w14:paraId="01CD2E0D" w14:textId="77777777" w:rsidR="0074153D" w:rsidRDefault="0074153D" w:rsidP="0074153D">
            <w:pPr>
              <w:pStyle w:val="odlomak"/>
            </w:pPr>
            <w:r>
              <w:lastRenderedPageBreak/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12403D6A" w14:textId="77777777" w:rsidTr="003246A7">
        <w:trPr>
          <w:jc w:val="center"/>
        </w:trPr>
        <w:tc>
          <w:tcPr>
            <w:tcW w:w="1247" w:type="dxa"/>
            <w:vAlign w:val="center"/>
          </w:tcPr>
          <w:p w14:paraId="5042A2EC" w14:textId="08512498" w:rsidR="0074153D" w:rsidRDefault="0074153D" w:rsidP="0074153D">
            <w:pPr>
              <w:pStyle w:val="odlomak2"/>
            </w:pPr>
            <w:r>
              <w:t>12.</w:t>
            </w:r>
          </w:p>
        </w:tc>
        <w:tc>
          <w:tcPr>
            <w:tcW w:w="5669" w:type="dxa"/>
            <w:vAlign w:val="center"/>
          </w:tcPr>
          <w:p w14:paraId="47AAB686" w14:textId="77777777" w:rsidR="0074153D" w:rsidRPr="00514026" w:rsidRDefault="0074153D" w:rsidP="0074153D">
            <w:pPr>
              <w:pStyle w:val="odlomak"/>
            </w:pPr>
            <w:r w:rsidRPr="00514026">
              <w:t>Funkcija konzultanta u fazama projekta: priprema i</w:t>
            </w:r>
          </w:p>
          <w:p w14:paraId="7B291788" w14:textId="77777777" w:rsidR="0074153D" w:rsidRPr="00514026" w:rsidRDefault="0074153D" w:rsidP="0074153D">
            <w:pPr>
              <w:pStyle w:val="odlomak"/>
            </w:pPr>
            <w:r w:rsidRPr="00514026">
              <w:t>provođenje natječaja, ugovaranje pojedinih faza izvedbe</w:t>
            </w:r>
          </w:p>
          <w:p w14:paraId="27710895" w14:textId="7278A8F9" w:rsidR="0074153D" w:rsidRDefault="0074153D" w:rsidP="0074153D">
            <w:pPr>
              <w:pStyle w:val="odlomak"/>
            </w:pPr>
            <w:r w:rsidRPr="00514026">
              <w:t>projekta.</w:t>
            </w:r>
          </w:p>
        </w:tc>
        <w:tc>
          <w:tcPr>
            <w:tcW w:w="2154" w:type="dxa"/>
            <w:vAlign w:val="center"/>
          </w:tcPr>
          <w:p w14:paraId="36631598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77CA1D37" w14:textId="77777777" w:rsidTr="003246A7">
        <w:trPr>
          <w:jc w:val="center"/>
        </w:trPr>
        <w:tc>
          <w:tcPr>
            <w:tcW w:w="1247" w:type="dxa"/>
            <w:vAlign w:val="center"/>
          </w:tcPr>
          <w:p w14:paraId="4580D324" w14:textId="2BF58B40" w:rsidR="0074153D" w:rsidRDefault="0074153D" w:rsidP="0074153D">
            <w:pPr>
              <w:pStyle w:val="odlomak2"/>
            </w:pPr>
            <w:r>
              <w:t>13.</w:t>
            </w:r>
          </w:p>
        </w:tc>
        <w:tc>
          <w:tcPr>
            <w:tcW w:w="5669" w:type="dxa"/>
            <w:vAlign w:val="center"/>
          </w:tcPr>
          <w:p w14:paraId="40F1CF83" w14:textId="77777777" w:rsidR="0074153D" w:rsidRPr="00514026" w:rsidRDefault="0074153D" w:rsidP="0074153D">
            <w:pPr>
              <w:pStyle w:val="odlomak"/>
            </w:pPr>
            <w:r w:rsidRPr="00514026">
              <w:t>Praćenje izvedbe projekta u pogledu vremena, kvalitete i</w:t>
            </w:r>
          </w:p>
          <w:p w14:paraId="7A30D86D" w14:textId="17B2A54A" w:rsidR="0074153D" w:rsidRDefault="0074153D" w:rsidP="0074153D">
            <w:pPr>
              <w:pStyle w:val="odlomak"/>
            </w:pPr>
            <w:r w:rsidRPr="00514026">
              <w:t>troškova. Savjetovanje investitora.</w:t>
            </w:r>
          </w:p>
        </w:tc>
        <w:tc>
          <w:tcPr>
            <w:tcW w:w="2154" w:type="dxa"/>
            <w:vAlign w:val="center"/>
          </w:tcPr>
          <w:p w14:paraId="3EEBD152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6BB6D30F" w14:textId="77777777" w:rsidTr="003246A7">
        <w:trPr>
          <w:jc w:val="center"/>
        </w:trPr>
        <w:tc>
          <w:tcPr>
            <w:tcW w:w="1247" w:type="dxa"/>
            <w:vAlign w:val="center"/>
          </w:tcPr>
          <w:p w14:paraId="1FCFAC70" w14:textId="05EBDA4A" w:rsidR="0074153D" w:rsidRDefault="0074153D" w:rsidP="0074153D">
            <w:pPr>
              <w:pStyle w:val="odlomak2"/>
            </w:pPr>
            <w:r>
              <w:t>14.</w:t>
            </w:r>
          </w:p>
        </w:tc>
        <w:tc>
          <w:tcPr>
            <w:tcW w:w="5669" w:type="dxa"/>
            <w:vAlign w:val="center"/>
          </w:tcPr>
          <w:p w14:paraId="7D16F610" w14:textId="097C557D" w:rsidR="0074153D" w:rsidRDefault="0074153D" w:rsidP="0074153D">
            <w:pPr>
              <w:pStyle w:val="odlomak"/>
            </w:pPr>
            <w:r w:rsidRPr="00514026">
              <w:t>Aneksi u</w:t>
            </w:r>
            <w:r>
              <w:t>g</w:t>
            </w:r>
            <w:r w:rsidRPr="00514026">
              <w:t>ovora i prateća dokumentacija.</w:t>
            </w:r>
          </w:p>
        </w:tc>
        <w:tc>
          <w:tcPr>
            <w:tcW w:w="2154" w:type="dxa"/>
            <w:vAlign w:val="center"/>
          </w:tcPr>
          <w:p w14:paraId="74EAB88C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74153D" w14:paraId="7B14C8DA" w14:textId="77777777" w:rsidTr="003246A7">
        <w:trPr>
          <w:jc w:val="center"/>
        </w:trPr>
        <w:tc>
          <w:tcPr>
            <w:tcW w:w="1247" w:type="dxa"/>
            <w:vAlign w:val="center"/>
          </w:tcPr>
          <w:p w14:paraId="5FCBDE8F" w14:textId="4421F9A9" w:rsidR="0074153D" w:rsidRDefault="0074153D" w:rsidP="0074153D">
            <w:pPr>
              <w:pStyle w:val="odlomak2"/>
            </w:pPr>
            <w:r>
              <w:t>15.</w:t>
            </w:r>
          </w:p>
        </w:tc>
        <w:tc>
          <w:tcPr>
            <w:tcW w:w="5669" w:type="dxa"/>
            <w:vAlign w:val="center"/>
          </w:tcPr>
          <w:p w14:paraId="2B25F462" w14:textId="577E1086" w:rsidR="0074153D" w:rsidRDefault="0074153D" w:rsidP="0074153D">
            <w:pPr>
              <w:pStyle w:val="odlomak"/>
            </w:pPr>
            <w:r w:rsidRPr="00514026">
              <w:t>Odgovornost konzultanta. Strukovne udruge i norme.</w:t>
            </w:r>
          </w:p>
        </w:tc>
        <w:tc>
          <w:tcPr>
            <w:tcW w:w="2154" w:type="dxa"/>
            <w:vAlign w:val="center"/>
          </w:tcPr>
          <w:p w14:paraId="6A1D24AC" w14:textId="77777777" w:rsidR="0074153D" w:rsidRDefault="0074153D" w:rsidP="0074153D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24D73607" w14:textId="77777777" w:rsidR="00B905B1" w:rsidRDefault="00B905B1" w:rsidP="003E2661">
      <w:pPr>
        <w:pStyle w:val="odlomak"/>
      </w:pPr>
    </w:p>
    <w:p w14:paraId="6F407252" w14:textId="77777777" w:rsidR="0081462C" w:rsidRDefault="0081462C" w:rsidP="00E72B98">
      <w:pPr>
        <w:pStyle w:val="odlomak2"/>
      </w:pPr>
      <w:r>
        <w:t>Vježbe:</w:t>
      </w:r>
    </w:p>
    <w:tbl>
      <w:tblPr>
        <w:tblStyle w:val="TableGrid"/>
        <w:tblW w:w="9072" w:type="dxa"/>
        <w:jc w:val="center"/>
        <w:tblLayout w:type="fixed"/>
        <w:tblLook w:val="04A0" w:firstRow="1" w:lastRow="0" w:firstColumn="1" w:lastColumn="0" w:noHBand="0" w:noVBand="1"/>
      </w:tblPr>
      <w:tblGrid>
        <w:gridCol w:w="1234"/>
        <w:gridCol w:w="1601"/>
        <w:gridCol w:w="3997"/>
        <w:gridCol w:w="2240"/>
      </w:tblGrid>
      <w:tr w:rsidR="0081462C" w14:paraId="7BB187F5" w14:textId="77777777" w:rsidTr="00813405">
        <w:trPr>
          <w:trHeight w:val="680"/>
          <w:jc w:val="center"/>
        </w:trPr>
        <w:tc>
          <w:tcPr>
            <w:tcW w:w="1234" w:type="dxa"/>
            <w:shd w:val="clear" w:color="auto" w:fill="E7E6E6" w:themeFill="background2"/>
            <w:vAlign w:val="center"/>
          </w:tcPr>
          <w:p w14:paraId="166EB472" w14:textId="77777777" w:rsidR="0081462C" w:rsidRDefault="0081462C" w:rsidP="00E72B98">
            <w:pPr>
              <w:pStyle w:val="odlomak2"/>
            </w:pPr>
            <w:r>
              <w:t xml:space="preserve">Redni broj </w:t>
            </w:r>
          </w:p>
          <w:p w14:paraId="300D283F" w14:textId="77777777" w:rsidR="0081462C" w:rsidRDefault="0081462C" w:rsidP="00E72B98">
            <w:pPr>
              <w:pStyle w:val="odlomak2"/>
            </w:pPr>
            <w:r>
              <w:t>vježbi</w:t>
            </w:r>
          </w:p>
        </w:tc>
        <w:tc>
          <w:tcPr>
            <w:tcW w:w="1601" w:type="dxa"/>
            <w:shd w:val="clear" w:color="auto" w:fill="E7E6E6" w:themeFill="background2"/>
            <w:vAlign w:val="center"/>
          </w:tcPr>
          <w:p w14:paraId="03CDC086" w14:textId="46C15E9E" w:rsidR="0081462C" w:rsidRDefault="003E2661" w:rsidP="00E72B98">
            <w:pPr>
              <w:pStyle w:val="odlomak2"/>
            </w:pPr>
            <w:r>
              <w:t xml:space="preserve">Vrsta vježbi </w:t>
            </w:r>
            <w:r w:rsidR="00813405" w:rsidRPr="00813405">
              <w:t>(auditorne, na računalima, laboratorijske,  projektantske, konstrukcijske, terenske</w:t>
            </w:r>
            <w:r w:rsidR="00813405">
              <w:t>…)</w:t>
            </w:r>
          </w:p>
        </w:tc>
        <w:tc>
          <w:tcPr>
            <w:tcW w:w="3997" w:type="dxa"/>
            <w:shd w:val="clear" w:color="auto" w:fill="E7E6E6" w:themeFill="background2"/>
            <w:vAlign w:val="center"/>
          </w:tcPr>
          <w:p w14:paraId="075F7AAC" w14:textId="77777777" w:rsidR="0081462C" w:rsidRDefault="0081462C" w:rsidP="00E72B98">
            <w:pPr>
              <w:pStyle w:val="odlomak2"/>
            </w:pPr>
            <w:r>
              <w:t>Nastavna jedinica</w:t>
            </w:r>
          </w:p>
        </w:tc>
        <w:tc>
          <w:tcPr>
            <w:tcW w:w="2240" w:type="dxa"/>
            <w:shd w:val="clear" w:color="auto" w:fill="E7E6E6" w:themeFill="background2"/>
            <w:vAlign w:val="center"/>
          </w:tcPr>
          <w:p w14:paraId="74F1CF7B" w14:textId="77777777" w:rsidR="0081462C" w:rsidRDefault="0081462C" w:rsidP="00E72B98">
            <w:pPr>
              <w:pStyle w:val="odlomak2"/>
            </w:pPr>
            <w:r>
              <w:t>Opaska</w:t>
            </w:r>
          </w:p>
        </w:tc>
      </w:tr>
      <w:tr w:rsidR="0081462C" w14:paraId="2EB2421A" w14:textId="77777777" w:rsidTr="00813405">
        <w:trPr>
          <w:jc w:val="center"/>
        </w:trPr>
        <w:tc>
          <w:tcPr>
            <w:tcW w:w="1234" w:type="dxa"/>
            <w:vAlign w:val="center"/>
          </w:tcPr>
          <w:p w14:paraId="64B9BFF5" w14:textId="77777777" w:rsidR="0081462C" w:rsidRDefault="0081462C" w:rsidP="00E72B98">
            <w:pPr>
              <w:pStyle w:val="odlomak2"/>
            </w:pPr>
            <w:r>
              <w:t>1.</w:t>
            </w:r>
          </w:p>
        </w:tc>
        <w:tc>
          <w:tcPr>
            <w:tcW w:w="1601" w:type="dxa"/>
            <w:vAlign w:val="center"/>
          </w:tcPr>
          <w:p w14:paraId="450600E1" w14:textId="75AC1F06" w:rsidR="003E2661" w:rsidRPr="003E2661" w:rsidRDefault="0074153D" w:rsidP="00065B94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125CA0A4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068B7272" w14:textId="77777777" w:rsidR="0081462C" w:rsidRDefault="00F31571" w:rsidP="00A40BBB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>
              <w:fldChar w:fldCharType="end"/>
            </w:r>
          </w:p>
        </w:tc>
      </w:tr>
      <w:tr w:rsidR="0081462C" w14:paraId="59C66FF6" w14:textId="77777777" w:rsidTr="00813405">
        <w:trPr>
          <w:jc w:val="center"/>
        </w:trPr>
        <w:tc>
          <w:tcPr>
            <w:tcW w:w="1234" w:type="dxa"/>
            <w:vAlign w:val="center"/>
          </w:tcPr>
          <w:p w14:paraId="079EAC40" w14:textId="77777777" w:rsidR="0081462C" w:rsidRDefault="0081462C" w:rsidP="00E72B98">
            <w:pPr>
              <w:pStyle w:val="odlomak2"/>
            </w:pPr>
            <w:r>
              <w:t>2.</w:t>
            </w:r>
          </w:p>
        </w:tc>
        <w:tc>
          <w:tcPr>
            <w:tcW w:w="1601" w:type="dxa"/>
            <w:vAlign w:val="center"/>
          </w:tcPr>
          <w:p w14:paraId="6D42CDB1" w14:textId="16A12E5F" w:rsidR="0081462C" w:rsidRDefault="0074153D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36D9F337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62545ED1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6E34EAC0" w14:textId="77777777" w:rsidTr="00813405">
        <w:trPr>
          <w:jc w:val="center"/>
        </w:trPr>
        <w:tc>
          <w:tcPr>
            <w:tcW w:w="1234" w:type="dxa"/>
            <w:vAlign w:val="center"/>
          </w:tcPr>
          <w:p w14:paraId="2CC209C2" w14:textId="77777777" w:rsidR="0081462C" w:rsidRDefault="0081462C" w:rsidP="00E72B98">
            <w:pPr>
              <w:pStyle w:val="odlomak2"/>
            </w:pPr>
            <w:r>
              <w:t>3.</w:t>
            </w:r>
          </w:p>
        </w:tc>
        <w:tc>
          <w:tcPr>
            <w:tcW w:w="1601" w:type="dxa"/>
            <w:vAlign w:val="center"/>
          </w:tcPr>
          <w:p w14:paraId="2AFD25B4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4C9C3625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1FD5F56C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3B136798" w14:textId="77777777" w:rsidTr="00813405">
        <w:trPr>
          <w:jc w:val="center"/>
        </w:trPr>
        <w:tc>
          <w:tcPr>
            <w:tcW w:w="1234" w:type="dxa"/>
            <w:vAlign w:val="center"/>
          </w:tcPr>
          <w:p w14:paraId="7F1EC2A1" w14:textId="77777777" w:rsidR="0081462C" w:rsidRDefault="0081462C" w:rsidP="00E72B98">
            <w:pPr>
              <w:pStyle w:val="odlomak2"/>
            </w:pPr>
            <w:r>
              <w:t>4.</w:t>
            </w:r>
          </w:p>
        </w:tc>
        <w:tc>
          <w:tcPr>
            <w:tcW w:w="1601" w:type="dxa"/>
            <w:vAlign w:val="center"/>
          </w:tcPr>
          <w:p w14:paraId="5A1D967E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3C23514A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31F264D7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</w:tr>
      <w:tr w:rsidR="0081462C" w14:paraId="30BB37E1" w14:textId="77777777" w:rsidTr="00813405">
        <w:trPr>
          <w:jc w:val="center"/>
        </w:trPr>
        <w:tc>
          <w:tcPr>
            <w:tcW w:w="1234" w:type="dxa"/>
            <w:vAlign w:val="center"/>
          </w:tcPr>
          <w:p w14:paraId="727A03BD" w14:textId="77777777" w:rsidR="0081462C" w:rsidRDefault="0081462C" w:rsidP="00E72B98">
            <w:pPr>
              <w:pStyle w:val="odlomak2"/>
            </w:pPr>
            <w:r>
              <w:t>5.</w:t>
            </w:r>
          </w:p>
        </w:tc>
        <w:tc>
          <w:tcPr>
            <w:tcW w:w="1601" w:type="dxa"/>
            <w:vAlign w:val="center"/>
          </w:tcPr>
          <w:p w14:paraId="4DEE5B7A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4C382DDD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22444942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30862427" w14:textId="77777777" w:rsidTr="00813405">
        <w:trPr>
          <w:jc w:val="center"/>
        </w:trPr>
        <w:tc>
          <w:tcPr>
            <w:tcW w:w="1234" w:type="dxa"/>
            <w:vAlign w:val="center"/>
          </w:tcPr>
          <w:p w14:paraId="195B707B" w14:textId="77777777" w:rsidR="0081462C" w:rsidRDefault="0081462C" w:rsidP="00E72B98">
            <w:pPr>
              <w:pStyle w:val="odlomak2"/>
            </w:pPr>
            <w:r>
              <w:t>6.</w:t>
            </w:r>
          </w:p>
        </w:tc>
        <w:tc>
          <w:tcPr>
            <w:tcW w:w="1601" w:type="dxa"/>
            <w:vAlign w:val="center"/>
          </w:tcPr>
          <w:p w14:paraId="63F6EBEF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12C61415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53FD1E74" w14:textId="77777777" w:rsidR="0081462C" w:rsidRDefault="00F31571" w:rsidP="00A40BBB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 w:rsidR="00A40BBB">
              <w:t> </w:t>
            </w:r>
            <w:r>
              <w:fldChar w:fldCharType="end"/>
            </w:r>
          </w:p>
        </w:tc>
      </w:tr>
      <w:tr w:rsidR="0081462C" w14:paraId="51AD52A9" w14:textId="77777777" w:rsidTr="00813405">
        <w:trPr>
          <w:jc w:val="center"/>
        </w:trPr>
        <w:tc>
          <w:tcPr>
            <w:tcW w:w="1234" w:type="dxa"/>
            <w:vAlign w:val="center"/>
          </w:tcPr>
          <w:p w14:paraId="2525C81B" w14:textId="77777777" w:rsidR="0081462C" w:rsidRDefault="0081462C" w:rsidP="00E72B98">
            <w:pPr>
              <w:pStyle w:val="odlomak2"/>
            </w:pPr>
            <w:r>
              <w:t>7.</w:t>
            </w:r>
          </w:p>
        </w:tc>
        <w:tc>
          <w:tcPr>
            <w:tcW w:w="1601" w:type="dxa"/>
            <w:vAlign w:val="center"/>
          </w:tcPr>
          <w:p w14:paraId="357A88C7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38DE1362" w14:textId="77777777" w:rsidR="0081462C" w:rsidRDefault="00F31571" w:rsidP="009B76A8">
            <w:pPr>
              <w:pStyle w:val="odlomak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9B76A8">
              <w:t> </w:t>
            </w:r>
            <w:r w:rsidR="009B76A8">
              <w:t> </w:t>
            </w:r>
            <w:r w:rsidR="009B76A8">
              <w:t> </w:t>
            </w:r>
            <w:r w:rsidR="009B76A8">
              <w:t> </w:t>
            </w:r>
            <w:r w:rsidR="009B76A8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3A9A6F51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</w:tr>
      <w:tr w:rsidR="0081462C" w14:paraId="22795D2E" w14:textId="77777777" w:rsidTr="00813405">
        <w:trPr>
          <w:jc w:val="center"/>
        </w:trPr>
        <w:tc>
          <w:tcPr>
            <w:tcW w:w="1234" w:type="dxa"/>
            <w:vAlign w:val="center"/>
          </w:tcPr>
          <w:p w14:paraId="01490E3E" w14:textId="77777777" w:rsidR="0081462C" w:rsidRDefault="0081462C" w:rsidP="00E72B98">
            <w:pPr>
              <w:pStyle w:val="odlomak2"/>
            </w:pPr>
            <w:r>
              <w:t>8.</w:t>
            </w:r>
          </w:p>
        </w:tc>
        <w:tc>
          <w:tcPr>
            <w:tcW w:w="1601" w:type="dxa"/>
            <w:vAlign w:val="center"/>
          </w:tcPr>
          <w:p w14:paraId="6AB402C3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16DAF36C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68B9297C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1A1BBA8F" w14:textId="77777777" w:rsidTr="00813405">
        <w:trPr>
          <w:jc w:val="center"/>
        </w:trPr>
        <w:tc>
          <w:tcPr>
            <w:tcW w:w="1234" w:type="dxa"/>
            <w:vAlign w:val="center"/>
          </w:tcPr>
          <w:p w14:paraId="24F86D1A" w14:textId="77777777" w:rsidR="0081462C" w:rsidRDefault="0081462C" w:rsidP="00E72B98">
            <w:pPr>
              <w:pStyle w:val="odlomak2"/>
            </w:pPr>
            <w:r>
              <w:t>9.</w:t>
            </w:r>
          </w:p>
        </w:tc>
        <w:tc>
          <w:tcPr>
            <w:tcW w:w="1601" w:type="dxa"/>
            <w:vAlign w:val="center"/>
          </w:tcPr>
          <w:p w14:paraId="697E4B8B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2D25102E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01EA71C8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30327707" w14:textId="77777777" w:rsidTr="00813405">
        <w:trPr>
          <w:jc w:val="center"/>
        </w:trPr>
        <w:tc>
          <w:tcPr>
            <w:tcW w:w="1234" w:type="dxa"/>
            <w:vAlign w:val="center"/>
          </w:tcPr>
          <w:p w14:paraId="34D0BC92" w14:textId="77777777" w:rsidR="0081462C" w:rsidRDefault="0081462C" w:rsidP="00E72B98">
            <w:pPr>
              <w:pStyle w:val="odlomak2"/>
            </w:pPr>
            <w:r>
              <w:t>10.</w:t>
            </w:r>
          </w:p>
        </w:tc>
        <w:tc>
          <w:tcPr>
            <w:tcW w:w="1601" w:type="dxa"/>
            <w:vAlign w:val="center"/>
          </w:tcPr>
          <w:p w14:paraId="46DEF57F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727CD569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3A1419E7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</w:tr>
      <w:tr w:rsidR="0081462C" w14:paraId="058AF1BE" w14:textId="77777777" w:rsidTr="00813405">
        <w:trPr>
          <w:jc w:val="center"/>
        </w:trPr>
        <w:tc>
          <w:tcPr>
            <w:tcW w:w="1234" w:type="dxa"/>
            <w:vAlign w:val="center"/>
          </w:tcPr>
          <w:p w14:paraId="1B0D25A8" w14:textId="77777777" w:rsidR="0081462C" w:rsidRDefault="0081462C" w:rsidP="00E72B98">
            <w:pPr>
              <w:pStyle w:val="odlomak2"/>
            </w:pPr>
            <w:r>
              <w:t>11.</w:t>
            </w:r>
          </w:p>
        </w:tc>
        <w:tc>
          <w:tcPr>
            <w:tcW w:w="1601" w:type="dxa"/>
            <w:vAlign w:val="center"/>
          </w:tcPr>
          <w:p w14:paraId="626A56E6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2494B097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77474E12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7600589F" w14:textId="77777777" w:rsidTr="00813405">
        <w:trPr>
          <w:jc w:val="center"/>
        </w:trPr>
        <w:tc>
          <w:tcPr>
            <w:tcW w:w="1234" w:type="dxa"/>
            <w:vAlign w:val="center"/>
          </w:tcPr>
          <w:p w14:paraId="3E68BA66" w14:textId="77777777" w:rsidR="0081462C" w:rsidRDefault="0081462C" w:rsidP="00E72B98">
            <w:pPr>
              <w:pStyle w:val="odlomak2"/>
            </w:pPr>
            <w:r>
              <w:t>12.</w:t>
            </w:r>
          </w:p>
        </w:tc>
        <w:tc>
          <w:tcPr>
            <w:tcW w:w="1601" w:type="dxa"/>
            <w:vAlign w:val="center"/>
          </w:tcPr>
          <w:p w14:paraId="52C3B39E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38CEA910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6B389D88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</w:tr>
      <w:tr w:rsidR="0081462C" w14:paraId="26256545" w14:textId="77777777" w:rsidTr="00813405">
        <w:trPr>
          <w:jc w:val="center"/>
        </w:trPr>
        <w:tc>
          <w:tcPr>
            <w:tcW w:w="1234" w:type="dxa"/>
            <w:vAlign w:val="center"/>
          </w:tcPr>
          <w:p w14:paraId="0654D376" w14:textId="77777777" w:rsidR="0081462C" w:rsidRDefault="0081462C" w:rsidP="00E72B98">
            <w:pPr>
              <w:pStyle w:val="odlomak2"/>
            </w:pPr>
            <w:r>
              <w:t>13.</w:t>
            </w:r>
          </w:p>
        </w:tc>
        <w:tc>
          <w:tcPr>
            <w:tcW w:w="1601" w:type="dxa"/>
            <w:vAlign w:val="center"/>
          </w:tcPr>
          <w:p w14:paraId="7F41078B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7CCB49BE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1DD8EDBE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  <w:tr w:rsidR="0081462C" w14:paraId="33461CE9" w14:textId="77777777" w:rsidTr="00813405">
        <w:trPr>
          <w:jc w:val="center"/>
        </w:trPr>
        <w:tc>
          <w:tcPr>
            <w:tcW w:w="1234" w:type="dxa"/>
            <w:vAlign w:val="center"/>
          </w:tcPr>
          <w:p w14:paraId="03AADA57" w14:textId="77777777" w:rsidR="0081462C" w:rsidRDefault="0081462C" w:rsidP="00E72B98">
            <w:pPr>
              <w:pStyle w:val="odlomak2"/>
            </w:pPr>
            <w:r>
              <w:t>14.</w:t>
            </w:r>
          </w:p>
        </w:tc>
        <w:tc>
          <w:tcPr>
            <w:tcW w:w="1601" w:type="dxa"/>
            <w:vAlign w:val="center"/>
          </w:tcPr>
          <w:p w14:paraId="4C870004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72186D12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2E1D40A7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</w:tr>
      <w:tr w:rsidR="0081462C" w14:paraId="5C56F9D8" w14:textId="77777777" w:rsidTr="00813405">
        <w:trPr>
          <w:jc w:val="center"/>
        </w:trPr>
        <w:tc>
          <w:tcPr>
            <w:tcW w:w="1234" w:type="dxa"/>
            <w:vAlign w:val="center"/>
          </w:tcPr>
          <w:p w14:paraId="23CFF31C" w14:textId="77777777" w:rsidR="0081462C" w:rsidRDefault="0081462C" w:rsidP="00E72B98">
            <w:pPr>
              <w:pStyle w:val="odlomak2"/>
            </w:pPr>
            <w:r>
              <w:t>15.</w:t>
            </w:r>
          </w:p>
        </w:tc>
        <w:tc>
          <w:tcPr>
            <w:tcW w:w="1601" w:type="dxa"/>
            <w:vAlign w:val="center"/>
          </w:tcPr>
          <w:p w14:paraId="7BAE3230" w14:textId="77777777" w:rsidR="0081462C" w:rsidRDefault="00F31571" w:rsidP="000F362E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E2661">
              <w:instrText xml:space="preserve"> FORMTEXT </w:instrText>
            </w:r>
            <w:r>
              <w:fldChar w:fldCharType="separate"/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 w:rsidR="000F362E">
              <w:t> </w:t>
            </w:r>
            <w:r>
              <w:fldChar w:fldCharType="end"/>
            </w:r>
          </w:p>
        </w:tc>
        <w:tc>
          <w:tcPr>
            <w:tcW w:w="3997" w:type="dxa"/>
            <w:vAlign w:val="center"/>
          </w:tcPr>
          <w:p w14:paraId="64C86468" w14:textId="77777777" w:rsidR="0081462C" w:rsidRDefault="00F31571" w:rsidP="008A287A">
            <w:pPr>
              <w:pStyle w:val="odlomak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 w:rsidR="008A287A">
              <w:t> </w:t>
            </w:r>
            <w:r>
              <w:fldChar w:fldCharType="end"/>
            </w:r>
          </w:p>
        </w:tc>
        <w:tc>
          <w:tcPr>
            <w:tcW w:w="2240" w:type="dxa"/>
            <w:vAlign w:val="center"/>
          </w:tcPr>
          <w:p w14:paraId="76C0C51E" w14:textId="77777777" w:rsidR="0081462C" w:rsidRDefault="00F31571" w:rsidP="001244F5">
            <w:pPr>
              <w:pStyle w:val="odlomak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1462C">
              <w:instrText xml:space="preserve"> FORMTEXT </w:instrText>
            </w:r>
            <w:r>
              <w:fldChar w:fldCharType="separate"/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 w:rsidR="001244F5">
              <w:t> </w:t>
            </w:r>
            <w:r>
              <w:fldChar w:fldCharType="end"/>
            </w:r>
          </w:p>
        </w:tc>
      </w:tr>
    </w:tbl>
    <w:p w14:paraId="0FBBCDAE" w14:textId="77777777" w:rsidR="0081462C" w:rsidRDefault="0081462C" w:rsidP="003E2661">
      <w:pPr>
        <w:pStyle w:val="odlomak"/>
      </w:pPr>
    </w:p>
    <w:p w14:paraId="32CE4981" w14:textId="77777777" w:rsidR="00982760" w:rsidRDefault="003E2661" w:rsidP="003E2661">
      <w:pPr>
        <w:pStyle w:val="odlomak"/>
      </w:pPr>
      <w:r>
        <w:t>Popis literature:</w:t>
      </w:r>
    </w:p>
    <w:p w14:paraId="7851FA3E" w14:textId="77777777" w:rsidR="0074153D" w:rsidRDefault="00F31571" w:rsidP="0074153D">
      <w:pPr>
        <w:pStyle w:val="odlomak10"/>
        <w:ind w:left="708" w:hanging="141"/>
      </w:pPr>
      <w:r>
        <w:fldChar w:fldCharType="begin">
          <w:ffData>
            <w:name w:val="Text6"/>
            <w:enabled/>
            <w:calcOnExit w:val="0"/>
            <w:textInput/>
          </w:ffData>
        </w:fldChar>
      </w:r>
      <w:r w:rsidR="003E2661">
        <w:instrText xml:space="preserve"> FORMTEXT </w:instrText>
      </w:r>
      <w:r>
        <w:fldChar w:fldCharType="separate"/>
      </w:r>
      <w:r w:rsidR="008A287A">
        <w:t>1</w:t>
      </w:r>
      <w:r w:rsidR="0074153D">
        <w:t>. Nastavni materijali sa predavanja</w:t>
      </w:r>
    </w:p>
    <w:p w14:paraId="48A452B9" w14:textId="3227D683" w:rsidR="0030711B" w:rsidRDefault="0074153D" w:rsidP="0074153D">
      <w:pPr>
        <w:pStyle w:val="odlomak10"/>
        <w:ind w:left="708" w:hanging="141"/>
      </w:pPr>
      <w:r>
        <w:t>2. Tekstovi zakona, pravilnika i ostale građevinske i tehničke regulative</w:t>
      </w:r>
      <w:r w:rsidR="00F31571">
        <w:fldChar w:fldCharType="end"/>
      </w:r>
    </w:p>
    <w:sectPr w:rsidR="0030711B" w:rsidSect="00F315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12EA1"/>
    <w:multiLevelType w:val="hybridMultilevel"/>
    <w:tmpl w:val="76423EE6"/>
    <w:lvl w:ilvl="0" w:tplc="4CB4F3E6">
      <w:start w:val="1"/>
      <w:numFmt w:val="decimal"/>
      <w:lvlText w:val="%1."/>
      <w:lvlJc w:val="right"/>
      <w:pPr>
        <w:ind w:left="567" w:hanging="39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A2MjY3NDY1NTRU0lEKTi0uzszPAykwqgUAUtzNNywAAAA="/>
  </w:docVars>
  <w:rsids>
    <w:rsidRoot w:val="0081462C"/>
    <w:rsid w:val="00012603"/>
    <w:rsid w:val="00033158"/>
    <w:rsid w:val="00047ED1"/>
    <w:rsid w:val="00065B94"/>
    <w:rsid w:val="000C25B1"/>
    <w:rsid w:val="000F362E"/>
    <w:rsid w:val="00104008"/>
    <w:rsid w:val="001244F5"/>
    <w:rsid w:val="00143E2E"/>
    <w:rsid w:val="001534DE"/>
    <w:rsid w:val="00163B99"/>
    <w:rsid w:val="00244A0D"/>
    <w:rsid w:val="0030711B"/>
    <w:rsid w:val="003A5582"/>
    <w:rsid w:val="003E2661"/>
    <w:rsid w:val="00430D7B"/>
    <w:rsid w:val="005A658C"/>
    <w:rsid w:val="00634B61"/>
    <w:rsid w:val="006820A1"/>
    <w:rsid w:val="006C1640"/>
    <w:rsid w:val="0074153D"/>
    <w:rsid w:val="0078093C"/>
    <w:rsid w:val="007A339E"/>
    <w:rsid w:val="00813405"/>
    <w:rsid w:val="0081462C"/>
    <w:rsid w:val="00831595"/>
    <w:rsid w:val="0083484F"/>
    <w:rsid w:val="00853AAF"/>
    <w:rsid w:val="008A287A"/>
    <w:rsid w:val="00902338"/>
    <w:rsid w:val="00921DC6"/>
    <w:rsid w:val="00982760"/>
    <w:rsid w:val="009A3FF7"/>
    <w:rsid w:val="009B76A8"/>
    <w:rsid w:val="009C265E"/>
    <w:rsid w:val="009D3C23"/>
    <w:rsid w:val="00A1073F"/>
    <w:rsid w:val="00A40BBB"/>
    <w:rsid w:val="00B52645"/>
    <w:rsid w:val="00B566F9"/>
    <w:rsid w:val="00B905B1"/>
    <w:rsid w:val="00BB7BC7"/>
    <w:rsid w:val="00C22838"/>
    <w:rsid w:val="00C73543"/>
    <w:rsid w:val="00CC66B8"/>
    <w:rsid w:val="00CD03F4"/>
    <w:rsid w:val="00E527D0"/>
    <w:rsid w:val="00E72B98"/>
    <w:rsid w:val="00F31571"/>
    <w:rsid w:val="00F36DAC"/>
    <w:rsid w:val="00FA65D1"/>
    <w:rsid w:val="00FC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494AC"/>
  <w15:docId w15:val="{89CDE9A9-1097-48E0-99F9-D95B23542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6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dlomak">
    <w:name w:val="odlomak"/>
    <w:basedOn w:val="Normal"/>
    <w:next w:val="Normal"/>
    <w:link w:val="odlomakChar"/>
    <w:qFormat/>
    <w:rsid w:val="00A1073F"/>
    <w:pPr>
      <w:spacing w:after="0" w:line="240" w:lineRule="auto"/>
    </w:pPr>
    <w:rPr>
      <w:rFonts w:ascii="Times New Roman" w:hAnsi="Times New Roman"/>
    </w:rPr>
  </w:style>
  <w:style w:type="paragraph" w:customStyle="1" w:styleId="ODLOMAK1">
    <w:name w:val="ODLOMAK1"/>
    <w:basedOn w:val="odlomak"/>
    <w:next w:val="odlomak"/>
    <w:link w:val="ODLOMAK1Char"/>
    <w:rsid w:val="00A1073F"/>
    <w:pPr>
      <w:jc w:val="center"/>
    </w:pPr>
    <w:rPr>
      <w:sz w:val="32"/>
      <w:szCs w:val="32"/>
    </w:rPr>
  </w:style>
  <w:style w:type="character" w:customStyle="1" w:styleId="ODLOMAK1Char">
    <w:name w:val="ODLOMAK1 Char"/>
    <w:basedOn w:val="DefaultParagraphFont"/>
    <w:link w:val="ODLOMAK1"/>
    <w:rsid w:val="00A1073F"/>
    <w:rPr>
      <w:rFonts w:ascii="Times New Roman" w:hAnsi="Times New Roman"/>
      <w:sz w:val="32"/>
      <w:szCs w:val="32"/>
    </w:rPr>
  </w:style>
  <w:style w:type="paragraph" w:customStyle="1" w:styleId="N1">
    <w:name w:val="N1"/>
    <w:basedOn w:val="odlomak"/>
    <w:link w:val="N1Char"/>
    <w:autoRedefine/>
    <w:qFormat/>
    <w:rsid w:val="00A1073F"/>
    <w:pPr>
      <w:spacing w:before="240" w:after="240"/>
      <w:jc w:val="center"/>
    </w:pPr>
    <w:rPr>
      <w:sz w:val="28"/>
    </w:rPr>
  </w:style>
  <w:style w:type="character" w:customStyle="1" w:styleId="N1Char">
    <w:name w:val="N1 Char"/>
    <w:basedOn w:val="DefaultParagraphFont"/>
    <w:link w:val="N1"/>
    <w:rsid w:val="00A1073F"/>
    <w:rPr>
      <w:rFonts w:ascii="Times New Roman" w:hAnsi="Times New Roman"/>
      <w:sz w:val="28"/>
    </w:rPr>
  </w:style>
  <w:style w:type="paragraph" w:customStyle="1" w:styleId="N2">
    <w:name w:val="N2"/>
    <w:basedOn w:val="N1"/>
    <w:link w:val="N2Char"/>
    <w:qFormat/>
    <w:rsid w:val="00A1073F"/>
  </w:style>
  <w:style w:type="character" w:customStyle="1" w:styleId="N2Char">
    <w:name w:val="N2 Char"/>
    <w:basedOn w:val="N1Char"/>
    <w:link w:val="N2"/>
    <w:rsid w:val="00A1073F"/>
    <w:rPr>
      <w:rFonts w:ascii="Times New Roman" w:hAnsi="Times New Roman"/>
      <w:sz w:val="28"/>
    </w:rPr>
  </w:style>
  <w:style w:type="paragraph" w:customStyle="1" w:styleId="N3">
    <w:name w:val="N3"/>
    <w:basedOn w:val="N2"/>
    <w:link w:val="N3Char"/>
    <w:autoRedefine/>
    <w:qFormat/>
    <w:rsid w:val="00A1073F"/>
  </w:style>
  <w:style w:type="character" w:customStyle="1" w:styleId="N3Char">
    <w:name w:val="N3 Char"/>
    <w:basedOn w:val="N2Char"/>
    <w:link w:val="N3"/>
    <w:rsid w:val="00A1073F"/>
    <w:rPr>
      <w:rFonts w:ascii="Times New Roman" w:hAnsi="Times New Roman"/>
      <w:sz w:val="28"/>
    </w:rPr>
  </w:style>
  <w:style w:type="paragraph" w:customStyle="1" w:styleId="N4">
    <w:name w:val="N4"/>
    <w:next w:val="odlomak"/>
    <w:link w:val="N4Char"/>
    <w:autoRedefine/>
    <w:qFormat/>
    <w:rsid w:val="003A5582"/>
    <w:pPr>
      <w:outlineLvl w:val="0"/>
    </w:pPr>
    <w:rPr>
      <w:rFonts w:ascii="Times New Roman" w:hAnsi="Times New Roman"/>
      <w:color w:val="000000" w:themeColor="text1"/>
      <w:sz w:val="28"/>
    </w:rPr>
  </w:style>
  <w:style w:type="character" w:customStyle="1" w:styleId="N4Char">
    <w:name w:val="N4 Char"/>
    <w:basedOn w:val="N3Char"/>
    <w:link w:val="N4"/>
    <w:rsid w:val="003A5582"/>
    <w:rPr>
      <w:rFonts w:ascii="Times New Roman" w:hAnsi="Times New Roman"/>
      <w:color w:val="000000" w:themeColor="text1"/>
      <w:sz w:val="28"/>
    </w:rPr>
  </w:style>
  <w:style w:type="character" w:customStyle="1" w:styleId="odlomakChar">
    <w:name w:val="odlomak Char"/>
    <w:basedOn w:val="DefaultParagraphFont"/>
    <w:link w:val="odlomak"/>
    <w:rsid w:val="0081462C"/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814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lomak10">
    <w:name w:val="odlomak1"/>
    <w:link w:val="odlomak1Char0"/>
    <w:qFormat/>
    <w:rsid w:val="00982760"/>
    <w:pPr>
      <w:spacing w:after="0"/>
      <w:ind w:left="567"/>
    </w:pPr>
    <w:rPr>
      <w:rFonts w:ascii="Times New Roman" w:hAnsi="Times New Roman"/>
    </w:rPr>
  </w:style>
  <w:style w:type="character" w:customStyle="1" w:styleId="odlomak1Char0">
    <w:name w:val="odlomak1 Char"/>
    <w:basedOn w:val="DefaultParagraphFont"/>
    <w:link w:val="odlomak10"/>
    <w:rsid w:val="00982760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1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11B"/>
    <w:rPr>
      <w:rFonts w:ascii="Segoe UI" w:hAnsi="Segoe UI" w:cs="Segoe UI"/>
      <w:sz w:val="18"/>
      <w:szCs w:val="18"/>
    </w:rPr>
  </w:style>
  <w:style w:type="paragraph" w:customStyle="1" w:styleId="odlomak2">
    <w:name w:val="odlomak2"/>
    <w:basedOn w:val="odlomak"/>
    <w:link w:val="odlomak2Char"/>
    <w:qFormat/>
    <w:rsid w:val="00E72B98"/>
    <w:pPr>
      <w:jc w:val="center"/>
    </w:pPr>
  </w:style>
  <w:style w:type="character" w:customStyle="1" w:styleId="odlomak2Char">
    <w:name w:val="odlomak2 Char"/>
    <w:basedOn w:val="odlomakChar"/>
    <w:link w:val="odlomak2"/>
    <w:rsid w:val="00E72B9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18C59-2011-48B3-A7A8-FEFB708C6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lav Klačinski</dc:creator>
  <cp:lastModifiedBy>Matej Mihić</cp:lastModifiedBy>
  <cp:revision>13</cp:revision>
  <cp:lastPrinted>2015-06-08T12:41:00Z</cp:lastPrinted>
  <dcterms:created xsi:type="dcterms:W3CDTF">2020-01-13T17:55:00Z</dcterms:created>
  <dcterms:modified xsi:type="dcterms:W3CDTF">2022-01-27T08:06:00Z</dcterms:modified>
</cp:coreProperties>
</file>